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5F32E4C" w14:textId="0D9BCCAC" w:rsidR="00D967B1" w:rsidRPr="00D967B1" w:rsidRDefault="00D967B1" w:rsidP="00D967B1">
      <w:pPr>
        <w:pStyle w:val="Heading2"/>
        <w:tabs>
          <w:tab w:val="left" w:pos="1800"/>
          <w:tab w:val="left" w:pos="1890"/>
        </w:tabs>
        <w:ind w:left="1620" w:firstLine="0"/>
        <w:contextualSpacing/>
        <w:jc w:val="center"/>
        <w:rPr>
          <w:rFonts w:ascii="Trebuchet MS" w:hAnsi="Trebuchet MS"/>
          <w:sz w:val="28"/>
          <w:szCs w:val="28"/>
        </w:rPr>
      </w:pPr>
      <w:r w:rsidRPr="00D967B1">
        <w:rPr>
          <w:rFonts w:ascii="Trebuchet MS" w:hAnsi="Trebuchet MS"/>
          <w:sz w:val="28"/>
          <w:szCs w:val="28"/>
        </w:rPr>
        <w:t>Module 4 – Database Architecture</w:t>
      </w:r>
    </w:p>
    <w:p w14:paraId="16BD73CB" w14:textId="77777777" w:rsidR="00D967B1" w:rsidRPr="00D967B1" w:rsidRDefault="00D967B1" w:rsidP="00D967B1"/>
    <w:p w14:paraId="2C612F56" w14:textId="53105E01" w:rsidR="00C95C5D" w:rsidRDefault="00C95C5D" w:rsidP="00D967B1">
      <w:pPr>
        <w:pStyle w:val="Heading2"/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D967B1">
        <w:rPr>
          <w:rFonts w:ascii="Trebuchet MS" w:hAnsi="Trebuchet MS"/>
          <w:sz w:val="24"/>
        </w:rPr>
        <w:t>What is DBMS Architecture?</w:t>
      </w:r>
    </w:p>
    <w:p w14:paraId="39ECF8C5" w14:textId="77777777" w:rsidR="00D967B1" w:rsidRPr="00D967B1" w:rsidRDefault="00D967B1" w:rsidP="00D967B1"/>
    <w:p w14:paraId="2761D1CE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 xml:space="preserve">DBMS stands for </w:t>
      </w:r>
      <w:r w:rsidRPr="00D967B1">
        <w:rPr>
          <w:rStyle w:val="Strong"/>
          <w:rFonts w:ascii="Trebuchet MS" w:hAnsi="Trebuchet MS"/>
        </w:rPr>
        <w:t>Database Management System</w:t>
      </w:r>
      <w:r w:rsidRPr="00D967B1">
        <w:rPr>
          <w:rFonts w:ascii="Trebuchet MS" w:hAnsi="Trebuchet MS"/>
        </w:rPr>
        <w:t>. It helps in storing, managing, and using data in an easy and secure way.</w:t>
      </w:r>
    </w:p>
    <w:p w14:paraId="0E38644A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6EBAA453" w14:textId="745F7C81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DBMS architecture</w:t>
      </w:r>
      <w:r w:rsidRPr="00D967B1">
        <w:rPr>
          <w:rFonts w:ascii="Trebuchet MS" w:hAnsi="Trebuchet MS"/>
        </w:rPr>
        <w:t xml:space="preserve"> means how the database is built, how users or applications connect to it, and how data is handled inside the system.</w:t>
      </w:r>
    </w:p>
    <w:p w14:paraId="093EF1DA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 xml:space="preserve">There are </w:t>
      </w:r>
      <w:r w:rsidRPr="00D967B1">
        <w:rPr>
          <w:rStyle w:val="Strong"/>
          <w:rFonts w:ascii="Trebuchet MS" w:hAnsi="Trebuchet MS"/>
        </w:rPr>
        <w:t>three main types</w:t>
      </w:r>
      <w:r w:rsidRPr="00D967B1">
        <w:rPr>
          <w:rFonts w:ascii="Trebuchet MS" w:hAnsi="Trebuchet MS"/>
        </w:rPr>
        <w:t xml:space="preserve"> of DBMS architecture:</w:t>
      </w:r>
    </w:p>
    <w:p w14:paraId="4ED0E8AC" w14:textId="77777777" w:rsidR="00C95C5D" w:rsidRPr="00D967B1" w:rsidRDefault="00C95C5D" w:rsidP="00D967B1">
      <w:pPr>
        <w:pStyle w:val="NormalWeb"/>
        <w:numPr>
          <w:ilvl w:val="0"/>
          <w:numId w:val="26"/>
        </w:numPr>
        <w:tabs>
          <w:tab w:val="clear" w:pos="720"/>
          <w:tab w:val="left" w:pos="180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1-Tier Architecture</w:t>
      </w:r>
    </w:p>
    <w:p w14:paraId="3F7AFC54" w14:textId="77777777" w:rsidR="00C95C5D" w:rsidRPr="00D967B1" w:rsidRDefault="00C95C5D" w:rsidP="00D967B1">
      <w:pPr>
        <w:pStyle w:val="NormalWeb"/>
        <w:numPr>
          <w:ilvl w:val="0"/>
          <w:numId w:val="26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2-Tier Architecture</w:t>
      </w:r>
    </w:p>
    <w:p w14:paraId="6C2F074B" w14:textId="77777777" w:rsidR="00C95C5D" w:rsidRPr="00D967B1" w:rsidRDefault="00C95C5D" w:rsidP="00D967B1">
      <w:pPr>
        <w:pStyle w:val="NormalWeb"/>
        <w:numPr>
          <w:ilvl w:val="0"/>
          <w:numId w:val="26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3-Tier Architecture</w:t>
      </w:r>
    </w:p>
    <w:p w14:paraId="65528641" w14:textId="77777777" w:rsidR="00D967B1" w:rsidRDefault="00D967B1" w:rsidP="00D967B1">
      <w:pPr>
        <w:pStyle w:val="Heading2"/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</w:p>
    <w:p w14:paraId="6A15435C" w14:textId="176052BB" w:rsidR="00C95C5D" w:rsidRPr="00D967B1" w:rsidRDefault="00C95C5D" w:rsidP="00D967B1">
      <w:pPr>
        <w:pStyle w:val="Heading2"/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D967B1">
        <w:rPr>
          <w:rFonts w:ascii="Trebuchet MS" w:hAnsi="Trebuchet MS"/>
          <w:sz w:val="24"/>
        </w:rPr>
        <w:t>Types of DBMS Architecture</w:t>
      </w:r>
    </w:p>
    <w:p w14:paraId="456CF729" w14:textId="77777777" w:rsidR="00D967B1" w:rsidRDefault="00D967B1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4CC5FEFB" w14:textId="29F55FE7" w:rsidR="00C95C5D" w:rsidRPr="00D967B1" w:rsidRDefault="00C95C5D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D967B1">
        <w:rPr>
          <w:rFonts w:ascii="Trebuchet MS" w:hAnsi="Trebuchet MS"/>
        </w:rPr>
        <w:t>1. 1-Tier Architecture</w:t>
      </w:r>
    </w:p>
    <w:p w14:paraId="62D3C5DD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What it is:</w:t>
      </w:r>
      <w:r w:rsidRPr="00D967B1">
        <w:rPr>
          <w:rFonts w:ascii="Trebuchet MS" w:hAnsi="Trebuchet MS"/>
        </w:rPr>
        <w:br/>
        <w:t>Everything is on one computer. The user and the database are on the same machine.</w:t>
      </w:r>
    </w:p>
    <w:p w14:paraId="715A9197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How it works:</w:t>
      </w:r>
      <w:r w:rsidRPr="00D967B1">
        <w:rPr>
          <w:rFonts w:ascii="Trebuchet MS" w:hAnsi="Trebuchet MS"/>
        </w:rPr>
        <w:br/>
        <w:t>You open the database directly and use it. No network or server is needed.</w:t>
      </w:r>
    </w:p>
    <w:p w14:paraId="6BF942F4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3A9033AF" w14:textId="4C3D6FDD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Example:</w:t>
      </w:r>
      <w:r w:rsidRPr="00D967B1">
        <w:rPr>
          <w:rFonts w:ascii="Trebuchet MS" w:hAnsi="Trebuchet MS"/>
        </w:rPr>
        <w:br/>
        <w:t>Using MS Access or SQLite on your personal laptop.</w:t>
      </w:r>
    </w:p>
    <w:p w14:paraId="61EC12FD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491B94B8" w14:textId="548A8A64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Simple idea:</w:t>
      </w:r>
      <w:r w:rsidRPr="00D967B1">
        <w:rPr>
          <w:rFonts w:ascii="Trebuchet MS" w:hAnsi="Trebuchet MS"/>
        </w:rPr>
        <w:br/>
        <w:t>Like writing in your own diary. You do everything by yourself.</w:t>
      </w:r>
    </w:p>
    <w:p w14:paraId="0110CE72" w14:textId="77777777" w:rsidR="00D967B1" w:rsidRDefault="00D967B1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42253002" w14:textId="0052BC5C" w:rsidR="00C95C5D" w:rsidRPr="00D967B1" w:rsidRDefault="00C95C5D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D967B1">
        <w:rPr>
          <w:rFonts w:ascii="Trebuchet MS" w:hAnsi="Trebuchet MS"/>
        </w:rPr>
        <w:t>2. 2-Tier Architecture</w:t>
      </w:r>
    </w:p>
    <w:p w14:paraId="27AF9C69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What it is:</w:t>
      </w:r>
      <w:r w:rsidRPr="00D967B1">
        <w:rPr>
          <w:rFonts w:ascii="Trebuchet MS" w:hAnsi="Trebuchet MS"/>
        </w:rPr>
        <w:br/>
        <w:t>There are two layers:</w:t>
      </w:r>
    </w:p>
    <w:p w14:paraId="17104043" w14:textId="77777777" w:rsidR="00C95C5D" w:rsidRPr="00D967B1" w:rsidRDefault="00C95C5D" w:rsidP="00D967B1">
      <w:pPr>
        <w:pStyle w:val="NormalWeb"/>
        <w:numPr>
          <w:ilvl w:val="0"/>
          <w:numId w:val="2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The client (your computer with an application)</w:t>
      </w:r>
    </w:p>
    <w:p w14:paraId="657E1531" w14:textId="77777777" w:rsidR="00C95C5D" w:rsidRPr="00D967B1" w:rsidRDefault="00C95C5D" w:rsidP="00D967B1">
      <w:pPr>
        <w:pStyle w:val="NormalWeb"/>
        <w:numPr>
          <w:ilvl w:val="0"/>
          <w:numId w:val="27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The database server (where data is stored)</w:t>
      </w:r>
    </w:p>
    <w:p w14:paraId="23DF3A7F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30FFE440" w14:textId="38A16CFF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How it works:</w:t>
      </w:r>
      <w:r w:rsidRPr="00D967B1">
        <w:rPr>
          <w:rFonts w:ascii="Trebuchet MS" w:hAnsi="Trebuchet MS"/>
        </w:rPr>
        <w:br/>
        <w:t>You use the app on your computer to send a request. The app sends it directly to the database server, and the server sends back the result.</w:t>
      </w:r>
    </w:p>
    <w:p w14:paraId="6AA064E7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63E430DB" w14:textId="45D3D508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Example:</w:t>
      </w:r>
      <w:r w:rsidRPr="00D967B1">
        <w:rPr>
          <w:rFonts w:ascii="Trebuchet MS" w:hAnsi="Trebuchet MS"/>
        </w:rPr>
        <w:br/>
        <w:t>A banking app installed on your computer that connects to the bank’s central database.</w:t>
      </w:r>
    </w:p>
    <w:p w14:paraId="443337F2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lastRenderedPageBreak/>
        <w:t>Simple idea:</w:t>
      </w:r>
      <w:r w:rsidRPr="00D967B1">
        <w:rPr>
          <w:rFonts w:ascii="Trebuchet MS" w:hAnsi="Trebuchet MS"/>
        </w:rPr>
        <w:br/>
        <w:t>Like filling a form and giving it to a bank clerk who checks your data and gives you the result.</w:t>
      </w:r>
    </w:p>
    <w:p w14:paraId="46DCEBBE" w14:textId="77777777" w:rsidR="00D967B1" w:rsidRDefault="00D967B1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7BF61873" w14:textId="264BD952" w:rsidR="00C95C5D" w:rsidRPr="00D967B1" w:rsidRDefault="00C95C5D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D967B1">
        <w:rPr>
          <w:rFonts w:ascii="Trebuchet MS" w:hAnsi="Trebuchet MS"/>
        </w:rPr>
        <w:t>3. 3-Tier Architecture</w:t>
      </w:r>
    </w:p>
    <w:p w14:paraId="2B14F64E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What it is:</w:t>
      </w:r>
      <w:r w:rsidRPr="00D967B1">
        <w:rPr>
          <w:rFonts w:ascii="Trebuchet MS" w:hAnsi="Trebuchet MS"/>
        </w:rPr>
        <w:br/>
        <w:t>There are three layers:</w:t>
      </w:r>
    </w:p>
    <w:p w14:paraId="5E39D1FF" w14:textId="77777777" w:rsidR="00C95C5D" w:rsidRPr="00D967B1" w:rsidRDefault="00C95C5D" w:rsidP="00D967B1">
      <w:pPr>
        <w:pStyle w:val="NormalWeb"/>
        <w:numPr>
          <w:ilvl w:val="0"/>
          <w:numId w:val="28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Client (the user interface, like your browser)</w:t>
      </w:r>
    </w:p>
    <w:p w14:paraId="6B39FE4C" w14:textId="77777777" w:rsidR="00C95C5D" w:rsidRPr="00D967B1" w:rsidRDefault="00C95C5D" w:rsidP="00D967B1">
      <w:pPr>
        <w:pStyle w:val="NormalWeb"/>
        <w:numPr>
          <w:ilvl w:val="0"/>
          <w:numId w:val="28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Application server (handles rules and logic)</w:t>
      </w:r>
    </w:p>
    <w:p w14:paraId="2ADDA192" w14:textId="77777777" w:rsidR="00C95C5D" w:rsidRPr="00D967B1" w:rsidRDefault="00C95C5D" w:rsidP="00D967B1">
      <w:pPr>
        <w:pStyle w:val="NormalWeb"/>
        <w:numPr>
          <w:ilvl w:val="0"/>
          <w:numId w:val="28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Database server (stores the data)</w:t>
      </w:r>
    </w:p>
    <w:p w14:paraId="2AB27B17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138C308A" w14:textId="244CA068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How it works:</w:t>
      </w:r>
      <w:r w:rsidRPr="00D967B1">
        <w:rPr>
          <w:rFonts w:ascii="Trebuchet MS" w:hAnsi="Trebuchet MS"/>
        </w:rPr>
        <w:br/>
        <w:t>The client sends a request to the application server. The application server checks it, processes it, and then talks to the database to get the data.</w:t>
      </w:r>
    </w:p>
    <w:p w14:paraId="6B535DAB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042ED117" w14:textId="1C28FBDF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Example:</w:t>
      </w:r>
      <w:r w:rsidRPr="00D967B1">
        <w:rPr>
          <w:rFonts w:ascii="Trebuchet MS" w:hAnsi="Trebuchet MS"/>
        </w:rPr>
        <w:br/>
        <w:t>Shopping on Amazon. Your browser is the client, Amazon's software is the application server, and the data is stored in a database server.</w:t>
      </w:r>
    </w:p>
    <w:p w14:paraId="671E058D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13180041" w14:textId="783D6A25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Simple idea:</w:t>
      </w:r>
      <w:r w:rsidRPr="00D967B1">
        <w:rPr>
          <w:rFonts w:ascii="Trebuchet MS" w:hAnsi="Trebuchet MS"/>
        </w:rPr>
        <w:br/>
        <w:t>Like calling customer care. The agent checks your request in their system and gives you the answer.</w:t>
      </w:r>
    </w:p>
    <w:p w14:paraId="5248C1BE" w14:textId="77777777" w:rsidR="00D967B1" w:rsidRDefault="00D967B1" w:rsidP="00D967B1">
      <w:pPr>
        <w:pStyle w:val="Heading2"/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</w:p>
    <w:p w14:paraId="1ACE6720" w14:textId="7CCCA7A8" w:rsidR="00C95C5D" w:rsidRPr="00D967B1" w:rsidRDefault="00C95C5D" w:rsidP="00D967B1">
      <w:pPr>
        <w:pStyle w:val="Heading2"/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D967B1">
        <w:rPr>
          <w:rFonts w:ascii="Trebuchet MS" w:hAnsi="Trebuchet MS"/>
          <w:sz w:val="24"/>
        </w:rPr>
        <w:t>Inside a DBMS – Main Components</w:t>
      </w:r>
    </w:p>
    <w:p w14:paraId="7B570239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A DBMS has important internal parts that do all the processing, storage, and management of data.</w:t>
      </w:r>
    </w:p>
    <w:p w14:paraId="5DE9481A" w14:textId="77777777" w:rsidR="00D967B1" w:rsidRDefault="00D967B1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53FD4F79" w14:textId="05C7D2A9" w:rsidR="00C95C5D" w:rsidRPr="00D967B1" w:rsidRDefault="00C95C5D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D967B1">
        <w:rPr>
          <w:rFonts w:ascii="Trebuchet MS" w:hAnsi="Trebuchet MS"/>
        </w:rPr>
        <w:t>1. Query Processor</w:t>
      </w:r>
    </w:p>
    <w:p w14:paraId="37DEBE15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What it does:</w:t>
      </w:r>
      <w:r w:rsidRPr="00D967B1">
        <w:rPr>
          <w:rFonts w:ascii="Trebuchet MS" w:hAnsi="Trebuchet MS"/>
        </w:rPr>
        <w:br/>
        <w:t>It reads and understands SQL queries. It checks if they are correct and decides the fastest way to run them.</w:t>
      </w:r>
    </w:p>
    <w:p w14:paraId="1DEC49C2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772EFF65" w14:textId="597FFBD0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Parts:</w:t>
      </w:r>
    </w:p>
    <w:p w14:paraId="6108C8BD" w14:textId="77777777" w:rsidR="00C95C5D" w:rsidRPr="00D967B1" w:rsidRDefault="00C95C5D" w:rsidP="00D967B1">
      <w:pPr>
        <w:pStyle w:val="NormalWeb"/>
        <w:numPr>
          <w:ilvl w:val="0"/>
          <w:numId w:val="29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Parser: Checks for mistakes in the query</w:t>
      </w:r>
    </w:p>
    <w:p w14:paraId="2909EF07" w14:textId="77777777" w:rsidR="00C95C5D" w:rsidRPr="00D967B1" w:rsidRDefault="00C95C5D" w:rsidP="00D967B1">
      <w:pPr>
        <w:pStyle w:val="NormalWeb"/>
        <w:numPr>
          <w:ilvl w:val="0"/>
          <w:numId w:val="29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Translator: Changes the query into a format the system understands</w:t>
      </w:r>
    </w:p>
    <w:p w14:paraId="7D239663" w14:textId="77777777" w:rsidR="00C95C5D" w:rsidRPr="00D967B1" w:rsidRDefault="00C95C5D" w:rsidP="00D967B1">
      <w:pPr>
        <w:pStyle w:val="NormalWeb"/>
        <w:numPr>
          <w:ilvl w:val="0"/>
          <w:numId w:val="29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Optimizer: Finds the quickest way to run the query</w:t>
      </w:r>
    </w:p>
    <w:p w14:paraId="17369F96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594D52AB" w14:textId="0CD6603C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Example:</w:t>
      </w:r>
      <w:r w:rsidRPr="00D967B1">
        <w:rPr>
          <w:rFonts w:ascii="Trebuchet MS" w:hAnsi="Trebuchet MS"/>
        </w:rPr>
        <w:br/>
        <w:t>You write:</w:t>
      </w:r>
    </w:p>
    <w:p w14:paraId="066949F5" w14:textId="77777777" w:rsidR="00C95C5D" w:rsidRPr="00D967B1" w:rsidRDefault="00C95C5D" w:rsidP="00D967B1">
      <w:pPr>
        <w:pStyle w:val="HTMLPreformatted"/>
        <w:tabs>
          <w:tab w:val="left" w:pos="1800"/>
          <w:tab w:val="left" w:pos="1890"/>
        </w:tabs>
        <w:ind w:left="1620"/>
        <w:contextualSpacing/>
        <w:rPr>
          <w:rStyle w:val="HTMLCode"/>
          <w:rFonts w:ascii="Trebuchet MS" w:hAnsi="Trebuchet MS"/>
          <w:color w:val="FF0000"/>
          <w:sz w:val="24"/>
          <w:szCs w:val="24"/>
        </w:rPr>
      </w:pPr>
      <w:r w:rsidRPr="00D967B1">
        <w:rPr>
          <w:rStyle w:val="hljs-keyword"/>
          <w:rFonts w:ascii="Trebuchet MS" w:hAnsi="Trebuchet MS"/>
          <w:color w:val="FF0000"/>
          <w:sz w:val="24"/>
          <w:szCs w:val="24"/>
        </w:rPr>
        <w:t>SELECT</w:t>
      </w:r>
      <w:r w:rsidRPr="00D967B1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D967B1">
        <w:rPr>
          <w:rStyle w:val="hljs-operator"/>
          <w:rFonts w:ascii="Trebuchet MS" w:hAnsi="Trebuchet MS"/>
          <w:color w:val="FF0000"/>
          <w:sz w:val="24"/>
          <w:szCs w:val="24"/>
        </w:rPr>
        <w:t>*</w:t>
      </w:r>
      <w:r w:rsidRPr="00D967B1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D967B1">
        <w:rPr>
          <w:rStyle w:val="hljs-keyword"/>
          <w:rFonts w:ascii="Trebuchet MS" w:hAnsi="Trebuchet MS"/>
          <w:color w:val="FF0000"/>
          <w:sz w:val="24"/>
          <w:szCs w:val="24"/>
        </w:rPr>
        <w:t>FROM</w:t>
      </w:r>
      <w:r w:rsidRPr="00D967B1">
        <w:rPr>
          <w:rStyle w:val="HTMLCode"/>
          <w:rFonts w:ascii="Trebuchet MS" w:hAnsi="Trebuchet MS"/>
          <w:color w:val="FF0000"/>
          <w:sz w:val="24"/>
          <w:szCs w:val="24"/>
        </w:rPr>
        <w:t xml:space="preserve"> students </w:t>
      </w:r>
      <w:r w:rsidRPr="00D967B1">
        <w:rPr>
          <w:rStyle w:val="hljs-keyword"/>
          <w:rFonts w:ascii="Trebuchet MS" w:hAnsi="Trebuchet MS"/>
          <w:color w:val="FF0000"/>
          <w:sz w:val="24"/>
          <w:szCs w:val="24"/>
        </w:rPr>
        <w:t>WHERE</w:t>
      </w:r>
      <w:r w:rsidRPr="00D967B1">
        <w:rPr>
          <w:rStyle w:val="HTMLCode"/>
          <w:rFonts w:ascii="Trebuchet MS" w:hAnsi="Trebuchet MS"/>
          <w:color w:val="FF0000"/>
          <w:sz w:val="24"/>
          <w:szCs w:val="24"/>
        </w:rPr>
        <w:t xml:space="preserve"> city </w:t>
      </w:r>
      <w:r w:rsidRPr="00D967B1">
        <w:rPr>
          <w:rStyle w:val="hljs-operator"/>
          <w:rFonts w:ascii="Trebuchet MS" w:hAnsi="Trebuchet MS"/>
          <w:color w:val="FF0000"/>
          <w:sz w:val="24"/>
          <w:szCs w:val="24"/>
        </w:rPr>
        <w:t>=</w:t>
      </w:r>
      <w:r w:rsidRPr="00D967B1">
        <w:rPr>
          <w:rStyle w:val="HTMLCode"/>
          <w:rFonts w:ascii="Trebuchet MS" w:hAnsi="Trebuchet MS"/>
          <w:color w:val="FF0000"/>
          <w:sz w:val="24"/>
          <w:szCs w:val="24"/>
        </w:rPr>
        <w:t xml:space="preserve"> </w:t>
      </w:r>
      <w:r w:rsidRPr="00D967B1">
        <w:rPr>
          <w:rStyle w:val="hljs-string"/>
          <w:rFonts w:ascii="Trebuchet MS" w:hAnsi="Trebuchet MS"/>
          <w:color w:val="FF0000"/>
          <w:sz w:val="24"/>
          <w:szCs w:val="24"/>
        </w:rPr>
        <w:t>'Delhi'</w:t>
      </w:r>
      <w:r w:rsidRPr="00D967B1">
        <w:rPr>
          <w:rStyle w:val="HTMLCode"/>
          <w:rFonts w:ascii="Trebuchet MS" w:hAnsi="Trebuchet MS"/>
          <w:color w:val="FF0000"/>
          <w:sz w:val="24"/>
          <w:szCs w:val="24"/>
        </w:rPr>
        <w:t>;</w:t>
      </w:r>
    </w:p>
    <w:p w14:paraId="60B04BF3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1046FBB2" w14:textId="2595036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The query processor works out the best way to get that data from the database.</w:t>
      </w:r>
    </w:p>
    <w:p w14:paraId="5C097595" w14:textId="77777777" w:rsidR="00D967B1" w:rsidRDefault="00D967B1">
      <w:pPr>
        <w:rPr>
          <w:rFonts w:ascii="Trebuchet MS" w:hAnsi="Trebuchet MS"/>
          <w:b/>
        </w:rPr>
      </w:pPr>
      <w:r>
        <w:rPr>
          <w:rFonts w:ascii="Trebuchet MS" w:hAnsi="Trebuchet MS"/>
        </w:rPr>
        <w:br w:type="page"/>
      </w:r>
    </w:p>
    <w:p w14:paraId="0E329E47" w14:textId="756FC5F0" w:rsidR="00C95C5D" w:rsidRPr="00D967B1" w:rsidRDefault="00C95C5D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D967B1">
        <w:rPr>
          <w:rFonts w:ascii="Trebuchet MS" w:hAnsi="Trebuchet MS"/>
        </w:rPr>
        <w:lastRenderedPageBreak/>
        <w:t>2. Storage Manager</w:t>
      </w:r>
    </w:p>
    <w:p w14:paraId="5614C253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46EECFA0" w14:textId="665E98B2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What it does:</w:t>
      </w:r>
      <w:r w:rsidRPr="00D967B1">
        <w:rPr>
          <w:rFonts w:ascii="Trebuchet MS" w:hAnsi="Trebuchet MS"/>
        </w:rPr>
        <w:br/>
        <w:t>Manages how data is stored and fetched from the disk. It keeps data safe, organized, and accurate.</w:t>
      </w:r>
    </w:p>
    <w:p w14:paraId="183FCE94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52A0120D" w14:textId="4184A1CB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Parts:</w:t>
      </w:r>
    </w:p>
    <w:p w14:paraId="61E17043" w14:textId="77777777" w:rsidR="00C95C5D" w:rsidRPr="00D967B1" w:rsidRDefault="00C95C5D" w:rsidP="00D967B1">
      <w:pPr>
        <w:pStyle w:val="NormalWeb"/>
        <w:numPr>
          <w:ilvl w:val="0"/>
          <w:numId w:val="30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Buffer Manager: Keeps recently used data in memory</w:t>
      </w:r>
    </w:p>
    <w:p w14:paraId="209C97A1" w14:textId="77777777" w:rsidR="00C95C5D" w:rsidRPr="00D967B1" w:rsidRDefault="00C95C5D" w:rsidP="00D967B1">
      <w:pPr>
        <w:pStyle w:val="NormalWeb"/>
        <w:numPr>
          <w:ilvl w:val="0"/>
          <w:numId w:val="30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File Manager: Stores and organizes files on the disk</w:t>
      </w:r>
    </w:p>
    <w:p w14:paraId="3271B46F" w14:textId="77777777" w:rsidR="00C95C5D" w:rsidRPr="00D967B1" w:rsidRDefault="00C95C5D" w:rsidP="00D967B1">
      <w:pPr>
        <w:pStyle w:val="NormalWeb"/>
        <w:numPr>
          <w:ilvl w:val="0"/>
          <w:numId w:val="30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Transaction Manager: Makes sure data is correct when many users use it at the same time</w:t>
      </w:r>
    </w:p>
    <w:p w14:paraId="4F23E1F6" w14:textId="77777777" w:rsidR="00C95C5D" w:rsidRPr="00D967B1" w:rsidRDefault="00C95C5D" w:rsidP="00D967B1">
      <w:pPr>
        <w:pStyle w:val="NormalWeb"/>
        <w:numPr>
          <w:ilvl w:val="0"/>
          <w:numId w:val="30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Recovery Manager: Recovers data if something crashes or goes wrong</w:t>
      </w:r>
    </w:p>
    <w:p w14:paraId="7A794126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2EA079D4" w14:textId="62E4B178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Example:</w:t>
      </w:r>
      <w:r w:rsidRPr="00D967B1">
        <w:rPr>
          <w:rFonts w:ascii="Trebuchet MS" w:hAnsi="Trebuchet MS"/>
        </w:rPr>
        <w:br/>
        <w:t>If two people try to update the same student record at once, the transaction manager keeps the data safe.</w:t>
      </w:r>
    </w:p>
    <w:p w14:paraId="65F32032" w14:textId="77777777" w:rsidR="00D967B1" w:rsidRDefault="00D967B1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5D6E7D3A" w14:textId="18C558FA" w:rsidR="00C95C5D" w:rsidRPr="00D967B1" w:rsidRDefault="00C95C5D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D967B1">
        <w:rPr>
          <w:rFonts w:ascii="Trebuchet MS" w:hAnsi="Trebuchet MS"/>
        </w:rPr>
        <w:t>3. Catalog Manager (Metadata Manager)</w:t>
      </w:r>
    </w:p>
    <w:p w14:paraId="72C6F149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What it does:</w:t>
      </w:r>
      <w:r w:rsidRPr="00D967B1">
        <w:rPr>
          <w:rFonts w:ascii="Trebuchet MS" w:hAnsi="Trebuchet MS"/>
        </w:rPr>
        <w:br/>
        <w:t>Stores metadata, which means data about the structure of the database. It knows:</w:t>
      </w:r>
    </w:p>
    <w:p w14:paraId="552367D8" w14:textId="77777777" w:rsidR="00C95C5D" w:rsidRPr="00D967B1" w:rsidRDefault="00C95C5D" w:rsidP="00D967B1">
      <w:pPr>
        <w:pStyle w:val="NormalWeb"/>
        <w:numPr>
          <w:ilvl w:val="0"/>
          <w:numId w:val="31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Table names</w:t>
      </w:r>
    </w:p>
    <w:p w14:paraId="4A5399B7" w14:textId="77777777" w:rsidR="00C95C5D" w:rsidRPr="00D967B1" w:rsidRDefault="00C95C5D" w:rsidP="00D967B1">
      <w:pPr>
        <w:pStyle w:val="NormalWeb"/>
        <w:numPr>
          <w:ilvl w:val="0"/>
          <w:numId w:val="31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Column names</w:t>
      </w:r>
    </w:p>
    <w:p w14:paraId="043CEFEE" w14:textId="77777777" w:rsidR="00C95C5D" w:rsidRPr="00D967B1" w:rsidRDefault="00C95C5D" w:rsidP="00D967B1">
      <w:pPr>
        <w:pStyle w:val="NormalWeb"/>
        <w:numPr>
          <w:ilvl w:val="0"/>
          <w:numId w:val="31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Data types</w:t>
      </w:r>
    </w:p>
    <w:p w14:paraId="30CD26E6" w14:textId="77777777" w:rsidR="00C95C5D" w:rsidRPr="00D967B1" w:rsidRDefault="00C95C5D" w:rsidP="00D967B1">
      <w:pPr>
        <w:pStyle w:val="NormalWeb"/>
        <w:numPr>
          <w:ilvl w:val="0"/>
          <w:numId w:val="31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User permissions</w:t>
      </w:r>
    </w:p>
    <w:p w14:paraId="650D019B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495A0A30" w14:textId="3B2712E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Example:</w:t>
      </w:r>
      <w:r w:rsidRPr="00D967B1">
        <w:rPr>
          <w:rFonts w:ascii="Trebuchet MS" w:hAnsi="Trebuchet MS"/>
        </w:rPr>
        <w:br/>
        <w:t>It keeps track of a table called "Employees" and that it has columns like ID, Name, and Salary.</w:t>
      </w:r>
    </w:p>
    <w:p w14:paraId="0488546B" w14:textId="77777777" w:rsidR="00D967B1" w:rsidRDefault="00D967B1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1E45BBF7" w14:textId="3F038168" w:rsidR="00C95C5D" w:rsidRPr="00D967B1" w:rsidRDefault="00C95C5D" w:rsidP="00D967B1">
      <w:pPr>
        <w:pStyle w:val="Heading3"/>
        <w:tabs>
          <w:tab w:val="left" w:pos="1800"/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D967B1">
        <w:rPr>
          <w:rFonts w:ascii="Trebuchet MS" w:hAnsi="Trebuchet MS"/>
        </w:rPr>
        <w:t>4. Disk Storage</w:t>
      </w:r>
    </w:p>
    <w:p w14:paraId="7448B51D" w14:textId="77777777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What it does:</w:t>
      </w:r>
      <w:r w:rsidRPr="00D967B1">
        <w:rPr>
          <w:rFonts w:ascii="Trebuchet MS" w:hAnsi="Trebuchet MS"/>
        </w:rPr>
        <w:br/>
        <w:t>This is where all the actual data is stored permanently on hard disks or SSDs.</w:t>
      </w:r>
    </w:p>
    <w:p w14:paraId="17A61D58" w14:textId="77777777" w:rsidR="00D967B1" w:rsidRDefault="00D967B1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24591731" w14:textId="7D1B33FB" w:rsidR="00C95C5D" w:rsidRPr="00D967B1" w:rsidRDefault="00C95C5D" w:rsidP="00D967B1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D967B1">
        <w:rPr>
          <w:rStyle w:val="Strong"/>
          <w:rFonts w:ascii="Trebuchet MS" w:hAnsi="Trebuchet MS"/>
        </w:rPr>
        <w:t>Example:</w:t>
      </w:r>
      <w:r w:rsidRPr="00D967B1">
        <w:rPr>
          <w:rFonts w:ascii="Trebuchet MS" w:hAnsi="Trebuchet MS"/>
        </w:rPr>
        <w:br/>
        <w:t>When you add a new record, like a student, that data is saved on the disk.</w:t>
      </w:r>
    </w:p>
    <w:p w14:paraId="08DB7DCF" w14:textId="77777777" w:rsidR="000411E6" w:rsidRDefault="000411E6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646F2513" w14:textId="40B2C1D4" w:rsidR="00D967B1" w:rsidRPr="00D967B1" w:rsidRDefault="00D967B1" w:rsidP="00D967B1">
      <w:pPr>
        <w:tabs>
          <w:tab w:val="left" w:pos="1800"/>
          <w:tab w:val="left" w:pos="1890"/>
        </w:tabs>
        <w:ind w:left="1620"/>
        <w:contextualSpacing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D967B1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5B23EF75" w14:textId="77777777" w:rsidR="00D967B1" w:rsidRDefault="00D967B1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79A7CEEF" w14:textId="66F8E70A" w:rsidR="00D967B1" w:rsidRPr="00D967B1" w:rsidRDefault="00D967B1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D967B1">
        <w:rPr>
          <w:rFonts w:ascii="Trebuchet MS" w:hAnsi="Trebuchet MS"/>
          <w:b/>
          <w:bCs/>
        </w:rPr>
        <w:t>Q1:</w:t>
      </w:r>
      <w:r>
        <w:rPr>
          <w:rFonts w:ascii="Trebuchet MS" w:hAnsi="Trebuchet MS"/>
        </w:rPr>
        <w:t xml:space="preserve"> </w:t>
      </w:r>
      <w:r w:rsidRPr="00D967B1">
        <w:rPr>
          <w:rFonts w:ascii="Trebuchet MS" w:hAnsi="Trebuchet MS"/>
        </w:rPr>
        <w:t>Which DBMS architecture is most commonly used in modern web applications?</w:t>
      </w:r>
    </w:p>
    <w:p w14:paraId="35BAA6CD" w14:textId="77777777" w:rsidR="00D967B1" w:rsidRPr="00D967B1" w:rsidRDefault="00D967B1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A) 1-Tier</w:t>
      </w:r>
      <w:r w:rsidRPr="00D967B1">
        <w:rPr>
          <w:rFonts w:ascii="Trebuchet MS" w:hAnsi="Trebuchet MS"/>
        </w:rPr>
        <w:br/>
        <w:t>B) 2-Tier</w:t>
      </w:r>
      <w:r w:rsidRPr="00D967B1">
        <w:rPr>
          <w:rFonts w:ascii="Trebuchet MS" w:hAnsi="Trebuchet MS"/>
        </w:rPr>
        <w:br/>
      </w:r>
      <w:r w:rsidRPr="00D967B1">
        <w:rPr>
          <w:rFonts w:ascii="Trebuchet MS" w:hAnsi="Trebuchet MS"/>
        </w:rPr>
        <w:lastRenderedPageBreak/>
        <w:t>C) 3-Tier</w:t>
      </w:r>
      <w:r w:rsidRPr="00D967B1">
        <w:rPr>
          <w:rFonts w:ascii="Trebuchet MS" w:hAnsi="Trebuchet MS"/>
        </w:rPr>
        <w:br/>
        <w:t>D) 4-Tier</w:t>
      </w:r>
    </w:p>
    <w:p w14:paraId="06BFD968" w14:textId="77777777" w:rsidR="00D967B1" w:rsidRDefault="00D967B1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  <w:b/>
          <w:bCs/>
        </w:rPr>
      </w:pPr>
    </w:p>
    <w:p w14:paraId="0F67F64F" w14:textId="54DF529D" w:rsidR="00D967B1" w:rsidRPr="00D967B1" w:rsidRDefault="00D967B1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  <w:b/>
          <w:bCs/>
        </w:rPr>
      </w:pPr>
      <w:r w:rsidRPr="00D967B1">
        <w:rPr>
          <w:rFonts w:ascii="Trebuchet MS" w:hAnsi="Trebuchet MS"/>
          <w:b/>
          <w:bCs/>
        </w:rPr>
        <w:t>Q2</w:t>
      </w:r>
      <w:r>
        <w:rPr>
          <w:rFonts w:ascii="Trebuchet MS" w:hAnsi="Trebuchet MS"/>
          <w:b/>
          <w:bCs/>
        </w:rPr>
        <w:t xml:space="preserve">: </w:t>
      </w:r>
      <w:r w:rsidRPr="00D967B1">
        <w:rPr>
          <w:rFonts w:ascii="Trebuchet MS" w:hAnsi="Trebuchet MS"/>
        </w:rPr>
        <w:t>Which component of a DBMS is responsible for planning the fastest way to run a SQL query?</w:t>
      </w:r>
    </w:p>
    <w:p w14:paraId="2260F1C5" w14:textId="77777777" w:rsidR="00D967B1" w:rsidRPr="00D967B1" w:rsidRDefault="00D967B1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A) Parser</w:t>
      </w:r>
      <w:r w:rsidRPr="00D967B1">
        <w:rPr>
          <w:rFonts w:ascii="Trebuchet MS" w:hAnsi="Trebuchet MS"/>
        </w:rPr>
        <w:br/>
        <w:t>B) File Manager</w:t>
      </w:r>
      <w:r w:rsidRPr="00D967B1">
        <w:rPr>
          <w:rFonts w:ascii="Trebuchet MS" w:hAnsi="Trebuchet MS"/>
        </w:rPr>
        <w:br/>
        <w:t>C) Optimizer</w:t>
      </w:r>
      <w:r w:rsidRPr="00D967B1">
        <w:rPr>
          <w:rFonts w:ascii="Trebuchet MS" w:hAnsi="Trebuchet MS"/>
        </w:rPr>
        <w:br/>
        <w:t>D) Translator</w:t>
      </w:r>
    </w:p>
    <w:p w14:paraId="1D1C0337" w14:textId="0FD6D82E" w:rsidR="00D967B1" w:rsidRPr="00D967B1" w:rsidRDefault="00D967B1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536A858A" w14:textId="0B0ED1FF" w:rsidR="00D967B1" w:rsidRPr="00D967B1" w:rsidRDefault="00D967B1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  <w:b/>
          <w:bCs/>
        </w:rPr>
      </w:pPr>
      <w:r w:rsidRPr="00D967B1">
        <w:rPr>
          <w:rFonts w:ascii="Trebuchet MS" w:hAnsi="Trebuchet MS"/>
          <w:b/>
          <w:bCs/>
        </w:rPr>
        <w:t>Q3</w:t>
      </w:r>
      <w:r>
        <w:rPr>
          <w:rFonts w:ascii="Trebuchet MS" w:hAnsi="Trebuchet MS"/>
          <w:b/>
          <w:bCs/>
        </w:rPr>
        <w:t xml:space="preserve">: </w:t>
      </w:r>
      <w:r w:rsidRPr="00D967B1">
        <w:rPr>
          <w:rFonts w:ascii="Trebuchet MS" w:hAnsi="Trebuchet MS"/>
        </w:rPr>
        <w:t>If a student accidentally closes the program while entering data, which DBMS component helps restore it?</w:t>
      </w:r>
    </w:p>
    <w:p w14:paraId="3891D095" w14:textId="77777777" w:rsidR="00D967B1" w:rsidRPr="00D967B1" w:rsidRDefault="00D967B1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  <w:r w:rsidRPr="00D967B1">
        <w:rPr>
          <w:rFonts w:ascii="Trebuchet MS" w:hAnsi="Trebuchet MS"/>
        </w:rPr>
        <w:t>A) Query Processor</w:t>
      </w:r>
      <w:r w:rsidRPr="00D967B1">
        <w:rPr>
          <w:rFonts w:ascii="Trebuchet MS" w:hAnsi="Trebuchet MS"/>
        </w:rPr>
        <w:br/>
        <w:t>B) Recovery Manager</w:t>
      </w:r>
      <w:r w:rsidRPr="00D967B1">
        <w:rPr>
          <w:rFonts w:ascii="Trebuchet MS" w:hAnsi="Trebuchet MS"/>
        </w:rPr>
        <w:br/>
        <w:t>C) Catalog Manager</w:t>
      </w:r>
      <w:r w:rsidRPr="00D967B1">
        <w:rPr>
          <w:rFonts w:ascii="Trebuchet MS" w:hAnsi="Trebuchet MS"/>
        </w:rPr>
        <w:br/>
        <w:t>D) File Manager</w:t>
      </w:r>
    </w:p>
    <w:p w14:paraId="60E0310D" w14:textId="77777777" w:rsidR="00D967B1" w:rsidRPr="00D967B1" w:rsidRDefault="00D967B1" w:rsidP="00D967B1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sectPr w:rsidR="00D967B1" w:rsidRPr="00D967B1" w:rsidSect="001B53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802510" w14:textId="77777777" w:rsidR="000A6D66" w:rsidRDefault="000A6D66">
      <w:r>
        <w:separator/>
      </w:r>
    </w:p>
  </w:endnote>
  <w:endnote w:type="continuationSeparator" w:id="0">
    <w:p w14:paraId="114844B9" w14:textId="77777777" w:rsidR="000A6D66" w:rsidRDefault="000A6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FC964" w14:textId="41F845B8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C06148">
      <w:rPr>
        <w:rStyle w:val="PageNumber"/>
      </w:rPr>
      <w:fldChar w:fldCharType="separate"/>
    </w:r>
    <w:r w:rsidR="00C06148">
      <w:rPr>
        <w:rStyle w:val="PageNumber"/>
        <w:noProof/>
      </w:rPr>
      <w:t>4</w:t>
    </w:r>
    <w:r>
      <w:rPr>
        <w:rStyle w:val="PageNumber"/>
      </w:rPr>
      <w:fldChar w:fldCharType="end"/>
    </w:r>
  </w:p>
  <w:p w14:paraId="6E0DD060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FDD088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E7671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E76713">
      <w:rPr>
        <w:b/>
        <w:bCs/>
        <w:noProof/>
        <w:sz w:val="28"/>
        <w:szCs w:val="28"/>
      </w:rPr>
      <w:t>4</w:t>
    </w:r>
    <w:r w:rsidRPr="00A11EB7">
      <w:rPr>
        <w:b/>
        <w:bCs/>
        <w:sz w:val="28"/>
        <w:szCs w:val="28"/>
      </w:rPr>
      <w:fldChar w:fldCharType="end"/>
    </w:r>
  </w:p>
  <w:p w14:paraId="1D35BDFC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12B4071F" wp14:editId="1F81F712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3A5614" w14:textId="77777777" w:rsidR="000A6D66" w:rsidRDefault="000A6D66">
      <w:r>
        <w:separator/>
      </w:r>
    </w:p>
  </w:footnote>
  <w:footnote w:type="continuationSeparator" w:id="0">
    <w:p w14:paraId="62714E35" w14:textId="77777777" w:rsidR="000A6D66" w:rsidRDefault="000A6D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5A2AB" w14:textId="541C1C0A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7E891F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C06148">
      <w:rPr>
        <w:rStyle w:val="PageNumber"/>
      </w:rPr>
      <w:fldChar w:fldCharType="separate"/>
    </w:r>
    <w:r w:rsidR="00C06148">
      <w:rPr>
        <w:rStyle w:val="PageNumber"/>
        <w:noProof/>
      </w:rPr>
      <w:t>4</w:t>
    </w:r>
    <w:r w:rsidR="004B4284">
      <w:rPr>
        <w:rStyle w:val="PageNumber"/>
      </w:rPr>
      <w:fldChar w:fldCharType="end"/>
    </w:r>
  </w:p>
  <w:p w14:paraId="2F1E4EA4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A3B8CA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76713">
      <w:rPr>
        <w:rStyle w:val="PageNumber"/>
        <w:noProof/>
      </w:rPr>
      <w:t>1</w:t>
    </w:r>
    <w:r>
      <w:rPr>
        <w:rStyle w:val="PageNumber"/>
      </w:rPr>
      <w:fldChar w:fldCharType="end"/>
    </w:r>
  </w:p>
  <w:p w14:paraId="44F4D102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6D993622" wp14:editId="123D1BC4">
              <wp:simplePos x="0" y="0"/>
              <wp:positionH relativeFrom="column">
                <wp:posOffset>1402081</wp:posOffset>
              </wp:positionH>
              <wp:positionV relativeFrom="paragraph">
                <wp:posOffset>274955</wp:posOffset>
              </wp:positionV>
              <wp:extent cx="539623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9623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225669" w14:textId="77777777" w:rsidR="006853A1" w:rsidRPr="00415E7C" w:rsidRDefault="006853A1" w:rsidP="006853A1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szCs w:val="28"/>
                            </w:rPr>
                          </w:pPr>
                          <w:r w:rsidRPr="00415E7C">
                            <w:rPr>
                              <w:rFonts w:ascii="Trebuchet MS" w:hAnsi="Trebuchet MS"/>
                              <w:b/>
                              <w:bCs/>
                              <w:szCs w:val="28"/>
                            </w:rPr>
                            <w:t>Data and Database Management System</w:t>
                          </w:r>
                        </w:p>
                        <w:p w14:paraId="35EC9D0F" w14:textId="18ED2E9F" w:rsidR="004B4284" w:rsidRPr="00164368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 w:val="32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9936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10.4pt;margin-top:21.65pt;width:424.9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" filled="f" stroked="f">
              <v:textbox>
                <w:txbxContent>
                  <w:p w14:paraId="5E225669" w14:textId="77777777" w:rsidR="006853A1" w:rsidRPr="00415E7C" w:rsidRDefault="006853A1" w:rsidP="006853A1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szCs w:val="28"/>
                      </w:rPr>
                    </w:pPr>
                    <w:r w:rsidRPr="00415E7C">
                      <w:rPr>
                        <w:rFonts w:ascii="Trebuchet MS" w:hAnsi="Trebuchet MS"/>
                        <w:b/>
                        <w:bCs/>
                        <w:szCs w:val="28"/>
                      </w:rPr>
                      <w:t>Data and Database Management System</w:t>
                    </w:r>
                  </w:p>
                  <w:p w14:paraId="35EC9D0F" w14:textId="18ED2E9F" w:rsidR="004B4284" w:rsidRPr="00164368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 w:val="32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105226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AA23441" wp14:editId="7BBB7C0C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9543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25D29D" wp14:editId="690DCDF0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A23441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5839543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7F25D29D" wp14:editId="690DCDF0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292E1C7" wp14:editId="37EC6E3A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044D863C" wp14:editId="2D235323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A67D8E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A26899" wp14:editId="5E938B73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4D863C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40A67D8E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51A26899" wp14:editId="5E938B73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F39270D" wp14:editId="0E9C068D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7E5AB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706DB2" w14:textId="77777777" w:rsidR="004B4284" w:rsidRDefault="00000000">
    <w:pPr>
      <w:pStyle w:val="Header"/>
    </w:pPr>
    <w:r>
      <w:rPr>
        <w:noProof/>
        <w:lang w:val="en-US" w:eastAsia="en-US"/>
      </w:rPr>
      <w:pict w14:anchorId="57F039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07418"/>
    <w:multiLevelType w:val="multilevel"/>
    <w:tmpl w:val="FB081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6318C3"/>
    <w:multiLevelType w:val="hybridMultilevel"/>
    <w:tmpl w:val="8FA426C8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2" w15:restartNumberingAfterBreak="0">
    <w:nsid w:val="0CC93BA2"/>
    <w:multiLevelType w:val="multilevel"/>
    <w:tmpl w:val="11F2C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286CE2"/>
    <w:multiLevelType w:val="hybridMultilevel"/>
    <w:tmpl w:val="EEB42BC6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4" w15:restartNumberingAfterBreak="0">
    <w:nsid w:val="171C3AA3"/>
    <w:multiLevelType w:val="multilevel"/>
    <w:tmpl w:val="97E2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8B0B45"/>
    <w:multiLevelType w:val="multilevel"/>
    <w:tmpl w:val="2E246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CC2B92"/>
    <w:multiLevelType w:val="multilevel"/>
    <w:tmpl w:val="7C6A6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3407AA"/>
    <w:multiLevelType w:val="multilevel"/>
    <w:tmpl w:val="4DC03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0829D5"/>
    <w:multiLevelType w:val="multilevel"/>
    <w:tmpl w:val="F6C0B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BC0C91"/>
    <w:multiLevelType w:val="multilevel"/>
    <w:tmpl w:val="AA146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E132B8"/>
    <w:multiLevelType w:val="multilevel"/>
    <w:tmpl w:val="DEE0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EF323B"/>
    <w:multiLevelType w:val="multilevel"/>
    <w:tmpl w:val="931E4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10208D"/>
    <w:multiLevelType w:val="multilevel"/>
    <w:tmpl w:val="0B32E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427873"/>
    <w:multiLevelType w:val="multilevel"/>
    <w:tmpl w:val="4EBA8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33648F"/>
    <w:multiLevelType w:val="multilevel"/>
    <w:tmpl w:val="1BE6B1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B110243"/>
    <w:multiLevelType w:val="hybridMultilevel"/>
    <w:tmpl w:val="06C05BC0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6" w15:restartNumberingAfterBreak="0">
    <w:nsid w:val="52641FBA"/>
    <w:multiLevelType w:val="hybridMultilevel"/>
    <w:tmpl w:val="DAEE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72467D"/>
    <w:multiLevelType w:val="multilevel"/>
    <w:tmpl w:val="C234F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945D61"/>
    <w:multiLevelType w:val="multilevel"/>
    <w:tmpl w:val="48B25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2E5912"/>
    <w:multiLevelType w:val="multilevel"/>
    <w:tmpl w:val="B680B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0E0205"/>
    <w:multiLevelType w:val="multilevel"/>
    <w:tmpl w:val="5F2EC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875579"/>
    <w:multiLevelType w:val="multilevel"/>
    <w:tmpl w:val="7A26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DD2D7D"/>
    <w:multiLevelType w:val="multilevel"/>
    <w:tmpl w:val="C4C8C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1C3580"/>
    <w:multiLevelType w:val="multilevel"/>
    <w:tmpl w:val="6DD4B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B904507"/>
    <w:multiLevelType w:val="multilevel"/>
    <w:tmpl w:val="A258A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BC06FDE"/>
    <w:multiLevelType w:val="multilevel"/>
    <w:tmpl w:val="B1CC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00136C5"/>
    <w:multiLevelType w:val="hybridMultilevel"/>
    <w:tmpl w:val="DCC4F7A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70DA29FE"/>
    <w:multiLevelType w:val="multilevel"/>
    <w:tmpl w:val="52B8C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EC6AE2"/>
    <w:multiLevelType w:val="multilevel"/>
    <w:tmpl w:val="6E7E4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AF783C"/>
    <w:multiLevelType w:val="multilevel"/>
    <w:tmpl w:val="B3962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E696026"/>
    <w:multiLevelType w:val="multilevel"/>
    <w:tmpl w:val="A4248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19992386">
    <w:abstractNumId w:val="12"/>
  </w:num>
  <w:num w:numId="2" w16cid:durableId="913010519">
    <w:abstractNumId w:val="3"/>
  </w:num>
  <w:num w:numId="3" w16cid:durableId="741222825">
    <w:abstractNumId w:val="15"/>
  </w:num>
  <w:num w:numId="4" w16cid:durableId="1234119618">
    <w:abstractNumId w:val="26"/>
  </w:num>
  <w:num w:numId="5" w16cid:durableId="832525956">
    <w:abstractNumId w:val="1"/>
  </w:num>
  <w:num w:numId="6" w16cid:durableId="575476354">
    <w:abstractNumId w:val="16"/>
  </w:num>
  <w:num w:numId="7" w16cid:durableId="1378510085">
    <w:abstractNumId w:val="24"/>
  </w:num>
  <w:num w:numId="8" w16cid:durableId="1995641497">
    <w:abstractNumId w:val="23"/>
  </w:num>
  <w:num w:numId="9" w16cid:durableId="286472051">
    <w:abstractNumId w:val="11"/>
  </w:num>
  <w:num w:numId="10" w16cid:durableId="1501430677">
    <w:abstractNumId w:val="17"/>
  </w:num>
  <w:num w:numId="11" w16cid:durableId="1355426243">
    <w:abstractNumId w:val="22"/>
  </w:num>
  <w:num w:numId="12" w16cid:durableId="967276901">
    <w:abstractNumId w:val="18"/>
  </w:num>
  <w:num w:numId="13" w16cid:durableId="1232078681">
    <w:abstractNumId w:val="6"/>
  </w:num>
  <w:num w:numId="14" w16cid:durableId="1006904710">
    <w:abstractNumId w:val="8"/>
  </w:num>
  <w:num w:numId="15" w16cid:durableId="1307126430">
    <w:abstractNumId w:val="27"/>
  </w:num>
  <w:num w:numId="16" w16cid:durableId="280499606">
    <w:abstractNumId w:val="19"/>
  </w:num>
  <w:num w:numId="17" w16cid:durableId="1624728724">
    <w:abstractNumId w:val="20"/>
  </w:num>
  <w:num w:numId="18" w16cid:durableId="1268729681">
    <w:abstractNumId w:val="2"/>
  </w:num>
  <w:num w:numId="19" w16cid:durableId="624121172">
    <w:abstractNumId w:val="10"/>
  </w:num>
  <w:num w:numId="20" w16cid:durableId="1324551566">
    <w:abstractNumId w:val="13"/>
  </w:num>
  <w:num w:numId="21" w16cid:durableId="425275947">
    <w:abstractNumId w:val="14"/>
  </w:num>
  <w:num w:numId="22" w16cid:durableId="866408973">
    <w:abstractNumId w:val="4"/>
  </w:num>
  <w:num w:numId="23" w16cid:durableId="286592598">
    <w:abstractNumId w:val="7"/>
  </w:num>
  <w:num w:numId="24" w16cid:durableId="351229607">
    <w:abstractNumId w:val="29"/>
  </w:num>
  <w:num w:numId="25" w16cid:durableId="834806580">
    <w:abstractNumId w:val="9"/>
  </w:num>
  <w:num w:numId="26" w16cid:durableId="1910727518">
    <w:abstractNumId w:val="0"/>
  </w:num>
  <w:num w:numId="27" w16cid:durableId="1261598289">
    <w:abstractNumId w:val="5"/>
  </w:num>
  <w:num w:numId="28" w16cid:durableId="582834127">
    <w:abstractNumId w:val="25"/>
  </w:num>
  <w:num w:numId="29" w16cid:durableId="979841928">
    <w:abstractNumId w:val="30"/>
  </w:num>
  <w:num w:numId="30" w16cid:durableId="590747613">
    <w:abstractNumId w:val="28"/>
  </w:num>
  <w:num w:numId="31" w16cid:durableId="408578919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A6D66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64368"/>
    <w:rsid w:val="00175381"/>
    <w:rsid w:val="00175C25"/>
    <w:rsid w:val="001806F2"/>
    <w:rsid w:val="0018246A"/>
    <w:rsid w:val="00184871"/>
    <w:rsid w:val="00186B00"/>
    <w:rsid w:val="00187962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5D91"/>
    <w:rsid w:val="001E748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54D6"/>
    <w:rsid w:val="002A1497"/>
    <w:rsid w:val="002C5883"/>
    <w:rsid w:val="002C71CE"/>
    <w:rsid w:val="002C72AA"/>
    <w:rsid w:val="002C792E"/>
    <w:rsid w:val="002D1E8A"/>
    <w:rsid w:val="002E138D"/>
    <w:rsid w:val="002E1572"/>
    <w:rsid w:val="002E2D66"/>
    <w:rsid w:val="002E7B8D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31CF"/>
    <w:rsid w:val="004018B3"/>
    <w:rsid w:val="00412AE6"/>
    <w:rsid w:val="00415767"/>
    <w:rsid w:val="004178D2"/>
    <w:rsid w:val="00417C9C"/>
    <w:rsid w:val="0042203D"/>
    <w:rsid w:val="00423B45"/>
    <w:rsid w:val="0042574B"/>
    <w:rsid w:val="004268EC"/>
    <w:rsid w:val="004356A0"/>
    <w:rsid w:val="00440C03"/>
    <w:rsid w:val="00442649"/>
    <w:rsid w:val="00443966"/>
    <w:rsid w:val="00445C7E"/>
    <w:rsid w:val="00465288"/>
    <w:rsid w:val="00470D90"/>
    <w:rsid w:val="00471B09"/>
    <w:rsid w:val="004854B1"/>
    <w:rsid w:val="004921FA"/>
    <w:rsid w:val="0049673C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63D5"/>
    <w:rsid w:val="004D6E79"/>
    <w:rsid w:val="004E2B8C"/>
    <w:rsid w:val="004E6D26"/>
    <w:rsid w:val="004F1602"/>
    <w:rsid w:val="004F2EA1"/>
    <w:rsid w:val="004F7659"/>
    <w:rsid w:val="005029C4"/>
    <w:rsid w:val="00505484"/>
    <w:rsid w:val="00516F8F"/>
    <w:rsid w:val="00521183"/>
    <w:rsid w:val="0052307B"/>
    <w:rsid w:val="005235E2"/>
    <w:rsid w:val="00525016"/>
    <w:rsid w:val="00525A98"/>
    <w:rsid w:val="0052732E"/>
    <w:rsid w:val="0055092E"/>
    <w:rsid w:val="00557909"/>
    <w:rsid w:val="00563D6F"/>
    <w:rsid w:val="00567A3D"/>
    <w:rsid w:val="00573182"/>
    <w:rsid w:val="00574EE0"/>
    <w:rsid w:val="00577DBA"/>
    <w:rsid w:val="0058294C"/>
    <w:rsid w:val="0058642B"/>
    <w:rsid w:val="005A4006"/>
    <w:rsid w:val="005B1289"/>
    <w:rsid w:val="005B16FC"/>
    <w:rsid w:val="005B433A"/>
    <w:rsid w:val="005C0BA2"/>
    <w:rsid w:val="005D0D02"/>
    <w:rsid w:val="005D0E47"/>
    <w:rsid w:val="005F03F3"/>
    <w:rsid w:val="005F0AA3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6BEB"/>
    <w:rsid w:val="0066502D"/>
    <w:rsid w:val="00680BC9"/>
    <w:rsid w:val="00682314"/>
    <w:rsid w:val="00684DCB"/>
    <w:rsid w:val="006853A1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425"/>
    <w:rsid w:val="00700744"/>
    <w:rsid w:val="00701CD5"/>
    <w:rsid w:val="007032D8"/>
    <w:rsid w:val="0070411B"/>
    <w:rsid w:val="0071182D"/>
    <w:rsid w:val="0071370D"/>
    <w:rsid w:val="007224D2"/>
    <w:rsid w:val="00724FC1"/>
    <w:rsid w:val="007266EE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C4572"/>
    <w:rsid w:val="007C57DF"/>
    <w:rsid w:val="007E175D"/>
    <w:rsid w:val="007F445F"/>
    <w:rsid w:val="0080001E"/>
    <w:rsid w:val="008001D5"/>
    <w:rsid w:val="00800BCF"/>
    <w:rsid w:val="008129EF"/>
    <w:rsid w:val="008141E3"/>
    <w:rsid w:val="00817CD4"/>
    <w:rsid w:val="008309F8"/>
    <w:rsid w:val="00842879"/>
    <w:rsid w:val="0084332E"/>
    <w:rsid w:val="00853C14"/>
    <w:rsid w:val="0086395B"/>
    <w:rsid w:val="00864522"/>
    <w:rsid w:val="00866267"/>
    <w:rsid w:val="00881753"/>
    <w:rsid w:val="00882F00"/>
    <w:rsid w:val="00885B64"/>
    <w:rsid w:val="00897464"/>
    <w:rsid w:val="008A57B3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2F7B"/>
    <w:rsid w:val="00A21CA0"/>
    <w:rsid w:val="00A308AB"/>
    <w:rsid w:val="00A30943"/>
    <w:rsid w:val="00A34772"/>
    <w:rsid w:val="00A37FCF"/>
    <w:rsid w:val="00A46AF1"/>
    <w:rsid w:val="00A5265C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60054"/>
    <w:rsid w:val="00B6620D"/>
    <w:rsid w:val="00B664B7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BF662A"/>
    <w:rsid w:val="00C029CF"/>
    <w:rsid w:val="00C06148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308A"/>
    <w:rsid w:val="00C63B58"/>
    <w:rsid w:val="00C8529B"/>
    <w:rsid w:val="00C9346B"/>
    <w:rsid w:val="00C95C5D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3445"/>
    <w:rsid w:val="00D26EFC"/>
    <w:rsid w:val="00D3376F"/>
    <w:rsid w:val="00D3450B"/>
    <w:rsid w:val="00D372C4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967B1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B76"/>
    <w:rsid w:val="00DE21B6"/>
    <w:rsid w:val="00DE54A8"/>
    <w:rsid w:val="00DF112D"/>
    <w:rsid w:val="00DF22F0"/>
    <w:rsid w:val="00DF4D9B"/>
    <w:rsid w:val="00DF6344"/>
    <w:rsid w:val="00E005D6"/>
    <w:rsid w:val="00E06065"/>
    <w:rsid w:val="00E07E17"/>
    <w:rsid w:val="00E12776"/>
    <w:rsid w:val="00E21B2F"/>
    <w:rsid w:val="00E36320"/>
    <w:rsid w:val="00E452FC"/>
    <w:rsid w:val="00E507C7"/>
    <w:rsid w:val="00E54054"/>
    <w:rsid w:val="00E5770F"/>
    <w:rsid w:val="00E6059A"/>
    <w:rsid w:val="00E60B48"/>
    <w:rsid w:val="00E65F8B"/>
    <w:rsid w:val="00E703D1"/>
    <w:rsid w:val="00E73B38"/>
    <w:rsid w:val="00E76713"/>
    <w:rsid w:val="00E85D5F"/>
    <w:rsid w:val="00E9396C"/>
    <w:rsid w:val="00E96FB4"/>
    <w:rsid w:val="00EA0DDC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5612"/>
    <w:rsid w:val="00F3036E"/>
    <w:rsid w:val="00F320D2"/>
    <w:rsid w:val="00F60B81"/>
    <w:rsid w:val="00F621F0"/>
    <w:rsid w:val="00F755C7"/>
    <w:rsid w:val="00F82767"/>
    <w:rsid w:val="00F83FA2"/>
    <w:rsid w:val="00F87D21"/>
    <w:rsid w:val="00F90D3F"/>
    <w:rsid w:val="00F96A73"/>
    <w:rsid w:val="00FA0187"/>
    <w:rsid w:val="00FA49D8"/>
    <w:rsid w:val="00FA4FB3"/>
    <w:rsid w:val="00FB16A0"/>
    <w:rsid w:val="00FB4A28"/>
    <w:rsid w:val="00FB5D39"/>
    <w:rsid w:val="00FB685C"/>
    <w:rsid w:val="00FC0C3B"/>
    <w:rsid w:val="00FC14E9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92F877"/>
  <w15:docId w15:val="{B6C22198-BF48-43A9-A940-A73CFB47E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string">
    <w:name w:val="hljs-string"/>
    <w:basedOn w:val="DefaultParagraphFont"/>
    <w:rsid w:val="00C95C5D"/>
  </w:style>
  <w:style w:type="character" w:customStyle="1" w:styleId="Heading9Char">
    <w:name w:val="Heading 9 Char"/>
    <w:basedOn w:val="DefaultParagraphFont"/>
    <w:link w:val="Heading9"/>
    <w:rsid w:val="006853A1"/>
    <w:rPr>
      <w:rFonts w:ascii="Futura Md BT" w:hAnsi="Futura Md BT"/>
      <w:color w:val="FFFFF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64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79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227DB2-A113-4B3E-BAFB-B114B7650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4</cp:revision>
  <cp:lastPrinted>2025-07-08T08:27:00Z</cp:lastPrinted>
  <dcterms:created xsi:type="dcterms:W3CDTF">2025-07-08T07:42:00Z</dcterms:created>
  <dcterms:modified xsi:type="dcterms:W3CDTF">2025-07-08T08:27:00Z</dcterms:modified>
</cp:coreProperties>
</file>